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CA5A45" w14:textId="77777777" w:rsidR="00ED76E1" w:rsidRDefault="00ED76E1" w:rsidP="00ED76E1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9AB6E5" wp14:editId="4E674F2D">
                <wp:simplePos x="0" y="0"/>
                <wp:positionH relativeFrom="column">
                  <wp:posOffset>1676400</wp:posOffset>
                </wp:positionH>
                <wp:positionV relativeFrom="paragraph">
                  <wp:posOffset>371475</wp:posOffset>
                </wp:positionV>
                <wp:extent cx="4505325" cy="847725"/>
                <wp:effectExtent l="0" t="0" r="28575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5325" cy="847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98DE21" w14:textId="77777777" w:rsidR="00ED76E1" w:rsidRPr="00ED76E1" w:rsidRDefault="00ED76E1" w:rsidP="002A2EFB">
                            <w:pPr>
                              <w:pStyle w:val="NoSpacing"/>
                              <w:jc w:val="center"/>
                              <w:rPr>
                                <w:rFonts w:ascii="Britannic Bold" w:hAnsi="Britannic Bold"/>
                                <w:sz w:val="28"/>
                                <w:szCs w:val="28"/>
                              </w:rPr>
                            </w:pPr>
                            <w:r w:rsidRPr="00ED76E1">
                              <w:rPr>
                                <w:rFonts w:ascii="Britannic Bold" w:hAnsi="Britannic Bold"/>
                                <w:sz w:val="28"/>
                                <w:szCs w:val="28"/>
                              </w:rPr>
                              <w:t>VINTAGE SPORTS CAR DRIVERS ASSOCIATION, Ltd.</w:t>
                            </w:r>
                          </w:p>
                          <w:p w14:paraId="548E50C9" w14:textId="77777777" w:rsidR="00ED76E1" w:rsidRPr="00ED76E1" w:rsidRDefault="00ED76E1" w:rsidP="002A2EFB">
                            <w:pPr>
                              <w:pStyle w:val="NoSpacing"/>
                              <w:jc w:val="center"/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</w:pPr>
                            <w:r w:rsidRPr="00ED76E1"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  <w:t>1600 W. Market Street Logansport, IN  46947</w:t>
                            </w:r>
                          </w:p>
                          <w:p w14:paraId="72BE0B17" w14:textId="18FBF24C" w:rsidR="00ED76E1" w:rsidRDefault="00C54C91" w:rsidP="002A2EFB">
                            <w:pPr>
                              <w:pStyle w:val="NoSpacing"/>
                              <w:jc w:val="center"/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  <w:t xml:space="preserve">Office </w:t>
                            </w:r>
                            <w:proofErr w:type="gramStart"/>
                            <w:r w:rsidR="00ED76E1" w:rsidRPr="00ED76E1"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  <w:t>616.91</w:t>
                            </w:r>
                            <w:r w:rsidR="004F0B99"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  <w:t>6</w:t>
                            </w:r>
                            <w:r w:rsidR="00ED76E1" w:rsidRPr="00ED76E1"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  <w:t>.2650</w:t>
                            </w:r>
                            <w:r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  <w:t xml:space="preserve">  Cell</w:t>
                            </w:r>
                            <w:proofErr w:type="gramEnd"/>
                            <w:r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  <w:t xml:space="preserve"> 574.721.1109</w:t>
                            </w:r>
                            <w:r w:rsidR="00ED76E1" w:rsidRPr="00ED76E1"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  <w:t xml:space="preserve">  </w:t>
                            </w:r>
                            <w:hyperlink r:id="rId5" w:history="1">
                              <w:r w:rsidRPr="00770515">
                                <w:rPr>
                                  <w:rStyle w:val="Hyperlink"/>
                                  <w:rFonts w:ascii="Bell MT" w:hAnsi="Bell MT"/>
                                  <w:sz w:val="24"/>
                                  <w:szCs w:val="24"/>
                                </w:rPr>
                                <w:t>vscda@vscda.org</w:t>
                              </w:r>
                            </w:hyperlink>
                          </w:p>
                          <w:p w14:paraId="7FBC63C4" w14:textId="77777777" w:rsidR="00C54C91" w:rsidRPr="00ED76E1" w:rsidRDefault="00C54C91" w:rsidP="002A2EFB">
                            <w:pPr>
                              <w:pStyle w:val="NoSpacing"/>
                              <w:jc w:val="center"/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ell MT" w:hAnsi="Bell MT"/>
                                <w:sz w:val="24"/>
                                <w:szCs w:val="24"/>
                              </w:rPr>
                              <w:t>Fax 574-753-4115</w:t>
                            </w:r>
                          </w:p>
                          <w:p w14:paraId="794C647D" w14:textId="77777777" w:rsidR="00ED76E1" w:rsidRDefault="00ED76E1" w:rsidP="00ED76E1">
                            <w:pPr>
                              <w:pStyle w:val="NoSpacing"/>
                              <w:jc w:val="center"/>
                            </w:pPr>
                          </w:p>
                          <w:p w14:paraId="02B80D38" w14:textId="77777777" w:rsidR="00ED76E1" w:rsidRDefault="00ED76E1" w:rsidP="00ED76E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9AB6E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2pt;margin-top:29.25pt;width:354.75pt;height:6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">
                <v:textbox>
                  <w:txbxContent>
                    <w:p w14:paraId="0598DE21" w14:textId="77777777" w:rsidR="00ED76E1" w:rsidRPr="00ED76E1" w:rsidRDefault="00ED76E1" w:rsidP="002A2EFB">
                      <w:pPr>
                        <w:pStyle w:val="NoSpacing"/>
                        <w:jc w:val="center"/>
                        <w:rPr>
                          <w:rFonts w:ascii="Britannic Bold" w:hAnsi="Britannic Bold"/>
                          <w:sz w:val="28"/>
                          <w:szCs w:val="28"/>
                        </w:rPr>
                      </w:pPr>
                      <w:r w:rsidRPr="00ED76E1">
                        <w:rPr>
                          <w:rFonts w:ascii="Britannic Bold" w:hAnsi="Britannic Bold"/>
                          <w:sz w:val="28"/>
                          <w:szCs w:val="28"/>
                        </w:rPr>
                        <w:t>VINTAGE SPORTS CAR DRIVERS ASSOCIATION, Ltd.</w:t>
                      </w:r>
                    </w:p>
                    <w:p w14:paraId="548E50C9" w14:textId="77777777" w:rsidR="00ED76E1" w:rsidRPr="00ED76E1" w:rsidRDefault="00ED76E1" w:rsidP="002A2EFB">
                      <w:pPr>
                        <w:pStyle w:val="NoSpacing"/>
                        <w:jc w:val="center"/>
                        <w:rPr>
                          <w:rFonts w:ascii="Bell MT" w:hAnsi="Bell MT"/>
                          <w:sz w:val="24"/>
                          <w:szCs w:val="24"/>
                        </w:rPr>
                      </w:pPr>
                      <w:r w:rsidRPr="00ED76E1">
                        <w:rPr>
                          <w:rFonts w:ascii="Bell MT" w:hAnsi="Bell MT"/>
                          <w:sz w:val="24"/>
                          <w:szCs w:val="24"/>
                        </w:rPr>
                        <w:t>1600 W. Market Street Logansport, IN  46947</w:t>
                      </w:r>
                    </w:p>
                    <w:p w14:paraId="72BE0B17" w14:textId="18FBF24C" w:rsidR="00ED76E1" w:rsidRDefault="00C54C91" w:rsidP="002A2EFB">
                      <w:pPr>
                        <w:pStyle w:val="NoSpacing"/>
                        <w:jc w:val="center"/>
                        <w:rPr>
                          <w:rFonts w:ascii="Bell MT" w:hAnsi="Bell MT"/>
                          <w:sz w:val="24"/>
                          <w:szCs w:val="24"/>
                        </w:rPr>
                      </w:pPr>
                      <w:r>
                        <w:rPr>
                          <w:rFonts w:ascii="Bell MT" w:hAnsi="Bell MT"/>
                          <w:sz w:val="24"/>
                          <w:szCs w:val="24"/>
                        </w:rPr>
                        <w:t xml:space="preserve">Office </w:t>
                      </w:r>
                      <w:proofErr w:type="gramStart"/>
                      <w:r w:rsidR="00ED76E1" w:rsidRPr="00ED76E1">
                        <w:rPr>
                          <w:rFonts w:ascii="Bell MT" w:hAnsi="Bell MT"/>
                          <w:sz w:val="24"/>
                          <w:szCs w:val="24"/>
                        </w:rPr>
                        <w:t>616.91</w:t>
                      </w:r>
                      <w:r w:rsidR="004F0B99">
                        <w:rPr>
                          <w:rFonts w:ascii="Bell MT" w:hAnsi="Bell MT"/>
                          <w:sz w:val="24"/>
                          <w:szCs w:val="24"/>
                        </w:rPr>
                        <w:t>6</w:t>
                      </w:r>
                      <w:r w:rsidR="00ED76E1" w:rsidRPr="00ED76E1">
                        <w:rPr>
                          <w:rFonts w:ascii="Bell MT" w:hAnsi="Bell MT"/>
                          <w:sz w:val="24"/>
                          <w:szCs w:val="24"/>
                        </w:rPr>
                        <w:t>.2650</w:t>
                      </w:r>
                      <w:r>
                        <w:rPr>
                          <w:rFonts w:ascii="Bell MT" w:hAnsi="Bell MT"/>
                          <w:sz w:val="24"/>
                          <w:szCs w:val="24"/>
                        </w:rPr>
                        <w:t xml:space="preserve">  Cell</w:t>
                      </w:r>
                      <w:proofErr w:type="gramEnd"/>
                      <w:r>
                        <w:rPr>
                          <w:rFonts w:ascii="Bell MT" w:hAnsi="Bell MT"/>
                          <w:sz w:val="24"/>
                          <w:szCs w:val="24"/>
                        </w:rPr>
                        <w:t xml:space="preserve"> 574.721.1109</w:t>
                      </w:r>
                      <w:r w:rsidR="00ED76E1" w:rsidRPr="00ED76E1">
                        <w:rPr>
                          <w:rFonts w:ascii="Bell MT" w:hAnsi="Bell MT"/>
                          <w:sz w:val="24"/>
                          <w:szCs w:val="24"/>
                        </w:rPr>
                        <w:t xml:space="preserve">  </w:t>
                      </w:r>
                      <w:hyperlink r:id="rId6" w:history="1">
                        <w:r w:rsidRPr="00770515">
                          <w:rPr>
                            <w:rStyle w:val="Hyperlink"/>
                            <w:rFonts w:ascii="Bell MT" w:hAnsi="Bell MT"/>
                            <w:sz w:val="24"/>
                            <w:szCs w:val="24"/>
                          </w:rPr>
                          <w:t>vscda@vscda.org</w:t>
                        </w:r>
                      </w:hyperlink>
                    </w:p>
                    <w:p w14:paraId="7FBC63C4" w14:textId="77777777" w:rsidR="00C54C91" w:rsidRPr="00ED76E1" w:rsidRDefault="00C54C91" w:rsidP="002A2EFB">
                      <w:pPr>
                        <w:pStyle w:val="NoSpacing"/>
                        <w:jc w:val="center"/>
                        <w:rPr>
                          <w:rFonts w:ascii="Bell MT" w:hAnsi="Bell MT"/>
                          <w:sz w:val="24"/>
                          <w:szCs w:val="24"/>
                        </w:rPr>
                      </w:pPr>
                      <w:r>
                        <w:rPr>
                          <w:rFonts w:ascii="Bell MT" w:hAnsi="Bell MT"/>
                          <w:sz w:val="24"/>
                          <w:szCs w:val="24"/>
                        </w:rPr>
                        <w:t>Fax 574-753-4115</w:t>
                      </w:r>
                    </w:p>
                    <w:p w14:paraId="794C647D" w14:textId="77777777" w:rsidR="00ED76E1" w:rsidRDefault="00ED76E1" w:rsidP="00ED76E1">
                      <w:pPr>
                        <w:pStyle w:val="NoSpacing"/>
                        <w:jc w:val="center"/>
                      </w:pPr>
                    </w:p>
                    <w:p w14:paraId="02B80D38" w14:textId="77777777" w:rsidR="00ED76E1" w:rsidRDefault="00ED76E1" w:rsidP="00ED76E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C553EF9" wp14:editId="1D5DB731">
            <wp:extent cx="1466850" cy="1466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SCDA%20COLOR%20LOGO[1]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9023" cy="1469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604C7" w14:textId="77777777" w:rsidR="00ED76E1" w:rsidRDefault="00ED76E1" w:rsidP="00ED76E1">
      <w:pPr>
        <w:pStyle w:val="NoSpacing"/>
      </w:pPr>
    </w:p>
    <w:p w14:paraId="54C2532D" w14:textId="744154F6" w:rsidR="00ED76E1" w:rsidRPr="00ED76E1" w:rsidRDefault="00704F95" w:rsidP="00ED76E1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RIVERS GOOD FAITH MEDICAL STATEMENT</w:t>
      </w:r>
    </w:p>
    <w:p w14:paraId="3DFDD870" w14:textId="77777777" w:rsidR="00ED76E1" w:rsidRPr="00C54C91" w:rsidRDefault="00ED76E1" w:rsidP="00C54C91">
      <w:pPr>
        <w:pStyle w:val="NoSpacing"/>
        <w:jc w:val="center"/>
        <w:rPr>
          <w:rFonts w:ascii="Times New Roman" w:hAnsi="Times New Roman" w:cs="Times New Roman"/>
        </w:rPr>
      </w:pPr>
      <w:r w:rsidRPr="00ED76E1">
        <w:rPr>
          <w:rFonts w:ascii="Times New Roman" w:hAnsi="Times New Roman" w:cs="Times New Roman"/>
        </w:rPr>
        <w:t>(please print)</w:t>
      </w:r>
    </w:p>
    <w:p w14:paraId="4E651A87" w14:textId="77777777" w:rsidR="00ED76E1" w:rsidRDefault="00ED76E1" w:rsidP="00ED76E1">
      <w:pPr>
        <w:pStyle w:val="NoSpacing"/>
      </w:pPr>
    </w:p>
    <w:p w14:paraId="17B77EB8" w14:textId="77777777" w:rsidR="00ED76E1" w:rsidRPr="00ED76E1" w:rsidRDefault="00ED76E1" w:rsidP="00ED76E1">
      <w:pPr>
        <w:pStyle w:val="NoSpacing"/>
        <w:rPr>
          <w:rFonts w:ascii="Times New Roman" w:hAnsi="Times New Roman" w:cs="Times New Roman"/>
        </w:rPr>
      </w:pPr>
      <w:r w:rsidRPr="00ED76E1">
        <w:rPr>
          <w:rFonts w:ascii="Times New Roman" w:hAnsi="Times New Roman" w:cs="Times New Roman"/>
        </w:rPr>
        <w:t xml:space="preserve">Applicant's Name 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 w:rsidRPr="00ED76E1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>Date of Birth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 w:rsidRPr="00ED76E1">
        <w:rPr>
          <w:rFonts w:ascii="Times New Roman" w:hAnsi="Times New Roman" w:cs="Times New Roman"/>
        </w:rPr>
        <w:t xml:space="preserve"> </w:t>
      </w:r>
    </w:p>
    <w:p w14:paraId="75850BDE" w14:textId="77777777" w:rsidR="00ED76E1" w:rsidRPr="00ED76E1" w:rsidRDefault="00ED76E1" w:rsidP="00ED76E1">
      <w:pPr>
        <w:pStyle w:val="NoSpacing"/>
        <w:rPr>
          <w:rFonts w:ascii="Times New Roman" w:hAnsi="Times New Roman" w:cs="Times New Roman"/>
        </w:rPr>
      </w:pPr>
    </w:p>
    <w:p w14:paraId="0C25383E" w14:textId="77777777" w:rsidR="00ED76E1" w:rsidRPr="00ED76E1" w:rsidRDefault="00ED76E1" w:rsidP="00ED76E1">
      <w:pPr>
        <w:pStyle w:val="NoSpacing"/>
        <w:rPr>
          <w:rFonts w:ascii="Times New Roman" w:hAnsi="Times New Roman" w:cs="Times New Roman"/>
        </w:rPr>
      </w:pPr>
      <w:r w:rsidRPr="002A2EFB">
        <w:rPr>
          <w:rFonts w:ascii="Times New Roman" w:hAnsi="Times New Roman" w:cs="Times New Roman"/>
        </w:rPr>
        <w:t>Address</w:t>
      </w:r>
      <w:r w:rsidR="002A2EFB">
        <w:rPr>
          <w:rFonts w:ascii="Times New Roman" w:hAnsi="Times New Roman" w:cs="Times New Roman"/>
          <w:u w:val="single"/>
        </w:rPr>
        <w:tab/>
      </w:r>
      <w:r w:rsidR="002A2EFB">
        <w:rPr>
          <w:rFonts w:ascii="Times New Roman" w:hAnsi="Times New Roman" w:cs="Times New Roman"/>
          <w:u w:val="single"/>
        </w:rPr>
        <w:tab/>
      </w:r>
      <w:r w:rsidR="002A2EFB">
        <w:rPr>
          <w:rFonts w:ascii="Times New Roman" w:hAnsi="Times New Roman" w:cs="Times New Roman"/>
          <w:u w:val="single"/>
        </w:rPr>
        <w:tab/>
      </w:r>
      <w:r w:rsidR="002A2EFB">
        <w:rPr>
          <w:rFonts w:ascii="Times New Roman" w:hAnsi="Times New Roman" w:cs="Times New Roman"/>
          <w:u w:val="single"/>
        </w:rPr>
        <w:tab/>
      </w:r>
      <w:r w:rsidR="002A2EFB">
        <w:rPr>
          <w:rFonts w:ascii="Times New Roman" w:hAnsi="Times New Roman" w:cs="Times New Roman"/>
          <w:u w:val="single"/>
        </w:rPr>
        <w:tab/>
      </w:r>
      <w:r w:rsidR="002A2EFB">
        <w:rPr>
          <w:rFonts w:ascii="Times New Roman" w:hAnsi="Times New Roman" w:cs="Times New Roman"/>
          <w:u w:val="single"/>
        </w:rPr>
        <w:tab/>
      </w:r>
      <w:r w:rsidR="002A2EFB">
        <w:rPr>
          <w:rFonts w:ascii="Times New Roman" w:hAnsi="Times New Roman" w:cs="Times New Roman"/>
          <w:u w:val="single"/>
        </w:rPr>
        <w:tab/>
      </w:r>
      <w:r w:rsidR="002A2EFB">
        <w:rPr>
          <w:rFonts w:ascii="Times New Roman" w:hAnsi="Times New Roman" w:cs="Times New Roman"/>
          <w:u w:val="single"/>
        </w:rPr>
        <w:tab/>
      </w:r>
      <w:r w:rsidRPr="002A2EFB">
        <w:rPr>
          <w:rFonts w:ascii="Times New Roman" w:hAnsi="Times New Roman" w:cs="Times New Roman"/>
        </w:rPr>
        <w:t>Phone</w:t>
      </w:r>
      <w:r w:rsidRPr="00ED76E1">
        <w:rPr>
          <w:rFonts w:ascii="Times New Roman" w:hAnsi="Times New Roman" w:cs="Times New Roman"/>
        </w:rPr>
        <w:t xml:space="preserve"> </w:t>
      </w:r>
      <w:r w:rsidRPr="002A2EFB">
        <w:rPr>
          <w:rFonts w:ascii="Times New Roman" w:hAnsi="Times New Roman" w:cs="Times New Roman"/>
          <w:u w:val="single"/>
        </w:rPr>
        <w:t>(        )</w:t>
      </w:r>
      <w:r w:rsidRPr="00ED76E1">
        <w:rPr>
          <w:rFonts w:ascii="Times New Roman" w:hAnsi="Times New Roman" w:cs="Times New Roman"/>
        </w:rPr>
        <w:t xml:space="preserve"> </w:t>
      </w:r>
      <w:r w:rsidR="002A2EFB">
        <w:rPr>
          <w:rFonts w:ascii="Times New Roman" w:hAnsi="Times New Roman" w:cs="Times New Roman"/>
          <w:u w:val="single"/>
        </w:rPr>
        <w:tab/>
      </w:r>
      <w:r w:rsidR="002A2EFB">
        <w:rPr>
          <w:rFonts w:ascii="Times New Roman" w:hAnsi="Times New Roman" w:cs="Times New Roman"/>
          <w:u w:val="single"/>
        </w:rPr>
        <w:tab/>
      </w:r>
      <w:r w:rsidR="002A2EFB">
        <w:rPr>
          <w:rFonts w:ascii="Times New Roman" w:hAnsi="Times New Roman" w:cs="Times New Roman"/>
          <w:u w:val="single"/>
        </w:rPr>
        <w:tab/>
      </w:r>
      <w:r w:rsidRPr="00ED76E1">
        <w:rPr>
          <w:rFonts w:ascii="Times New Roman" w:hAnsi="Times New Roman" w:cs="Times New Roman"/>
        </w:rPr>
        <w:t xml:space="preserve">                        </w:t>
      </w:r>
    </w:p>
    <w:p w14:paraId="0AEB47EB" w14:textId="77777777" w:rsidR="00ED76E1" w:rsidRDefault="00ED76E1" w:rsidP="00ED76E1">
      <w:pPr>
        <w:pStyle w:val="NoSpacing"/>
        <w:rPr>
          <w:rFonts w:ascii="Times New Roman" w:hAnsi="Times New Roman" w:cs="Times New Roman"/>
        </w:rPr>
      </w:pPr>
    </w:p>
    <w:p w14:paraId="7F32A7FB" w14:textId="77777777" w:rsidR="00C54C91" w:rsidRPr="00C54C91" w:rsidRDefault="00C54C91" w:rsidP="00ED76E1">
      <w:pPr>
        <w:pStyle w:val="NoSpacing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City_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  <w:t xml:space="preserve"> </w:t>
      </w:r>
      <w:r>
        <w:rPr>
          <w:rFonts w:ascii="Times New Roman" w:hAnsi="Times New Roman" w:cs="Times New Roman"/>
        </w:rPr>
        <w:t xml:space="preserve">State 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  <w:t xml:space="preserve"> </w:t>
      </w:r>
      <w:r>
        <w:rPr>
          <w:rFonts w:ascii="Times New Roman" w:hAnsi="Times New Roman" w:cs="Times New Roman"/>
        </w:rPr>
        <w:t xml:space="preserve">Zip Code 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55634F6E" w14:textId="77777777" w:rsidR="00C54C91" w:rsidRDefault="00C54C91" w:rsidP="00ED76E1">
      <w:pPr>
        <w:pStyle w:val="NoSpacing"/>
        <w:rPr>
          <w:rFonts w:ascii="Times New Roman" w:hAnsi="Times New Roman" w:cs="Times New Roman"/>
        </w:rPr>
      </w:pPr>
    </w:p>
    <w:p w14:paraId="5DEB038E" w14:textId="77777777" w:rsidR="00ED76E1" w:rsidRPr="00ED76E1" w:rsidRDefault="002A2EFB" w:rsidP="00ED76E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-mail address 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 w:rsidR="00A30B80">
        <w:rPr>
          <w:rFonts w:ascii="Times New Roman" w:hAnsi="Times New Roman" w:cs="Times New Roman"/>
        </w:rPr>
        <w:t>D</w:t>
      </w:r>
      <w:r w:rsidR="00ED76E1" w:rsidRPr="00ED76E1">
        <w:rPr>
          <w:rFonts w:ascii="Times New Roman" w:hAnsi="Times New Roman" w:cs="Times New Roman"/>
        </w:rPr>
        <w:t xml:space="preserve">ate of last </w:t>
      </w:r>
      <w:r w:rsidR="00A30B80">
        <w:rPr>
          <w:rFonts w:ascii="Times New Roman" w:hAnsi="Times New Roman" w:cs="Times New Roman"/>
        </w:rPr>
        <w:t>T</w:t>
      </w:r>
      <w:r w:rsidR="00ED76E1" w:rsidRPr="00ED76E1">
        <w:rPr>
          <w:rFonts w:ascii="Times New Roman" w:hAnsi="Times New Roman" w:cs="Times New Roman"/>
        </w:rPr>
        <w:t xml:space="preserve">etanus 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 w:rsidR="00ED76E1" w:rsidRPr="00ED76E1">
        <w:rPr>
          <w:rFonts w:ascii="Times New Roman" w:hAnsi="Times New Roman" w:cs="Times New Roman"/>
        </w:rPr>
        <w:t xml:space="preserve">                     </w:t>
      </w:r>
    </w:p>
    <w:p w14:paraId="1BF43B33" w14:textId="77777777" w:rsidR="00ED76E1" w:rsidRPr="00ED76E1" w:rsidRDefault="00ED76E1" w:rsidP="00ED76E1">
      <w:pPr>
        <w:pStyle w:val="NoSpacing"/>
        <w:rPr>
          <w:rFonts w:ascii="Times New Roman" w:hAnsi="Times New Roman" w:cs="Times New Roman"/>
        </w:rPr>
      </w:pPr>
    </w:p>
    <w:p w14:paraId="67317042" w14:textId="703E6CEA" w:rsidR="00EB4AB0" w:rsidRDefault="00EB4AB0" w:rsidP="00EB4AB0">
      <w:pPr>
        <w:rPr>
          <w:rFonts w:ascii="Calibri" w:eastAsia="Times New Roman" w:hAnsi="Calibri"/>
          <w:color w:val="auto"/>
          <w:sz w:val="22"/>
          <w:szCs w:val="22"/>
        </w:rPr>
      </w:pPr>
      <w:r>
        <w:rPr>
          <w:rFonts w:eastAsia="Times New Roman"/>
        </w:rPr>
        <w:t>I attest that, to the best of my knowledge, my vision, cardiac, vascular, respiratory, neurological</w:t>
      </w:r>
      <w:r w:rsidR="00521EFE">
        <w:rPr>
          <w:rFonts w:eastAsia="Times New Roman"/>
        </w:rPr>
        <w:t>,</w:t>
      </w:r>
      <w:r>
        <w:rPr>
          <w:rFonts w:eastAsia="Times New Roman"/>
        </w:rPr>
        <w:t xml:space="preserve"> and endocrine systems are healthy and capable of managing the pressures of high-speed vintage racing. </w:t>
      </w:r>
    </w:p>
    <w:p w14:paraId="6EAC9167" w14:textId="77777777" w:rsidR="00EB4AB0" w:rsidRDefault="00EB4AB0" w:rsidP="00EB4AB0">
      <w:pPr>
        <w:rPr>
          <w:rFonts w:eastAsia="Times New Roman"/>
        </w:rPr>
      </w:pPr>
    </w:p>
    <w:p w14:paraId="45E6153B" w14:textId="77777777" w:rsidR="00ED76E1" w:rsidRPr="00ED76E1" w:rsidRDefault="00ED76E1" w:rsidP="00ED76E1">
      <w:pPr>
        <w:pStyle w:val="NoSpacing"/>
        <w:rPr>
          <w:rFonts w:ascii="Times New Roman" w:hAnsi="Times New Roman" w:cs="Times New Roman"/>
        </w:rPr>
      </w:pPr>
    </w:p>
    <w:p w14:paraId="26C95B57" w14:textId="77777777" w:rsidR="00ED76E1" w:rsidRPr="00ED76E1" w:rsidRDefault="00ED76E1" w:rsidP="00ED76E1">
      <w:pPr>
        <w:pStyle w:val="NoSpacing"/>
        <w:rPr>
          <w:rFonts w:ascii="Times New Roman" w:hAnsi="Times New Roman" w:cs="Times New Roman"/>
        </w:rPr>
      </w:pPr>
      <w:r w:rsidRPr="00ED76E1">
        <w:rPr>
          <w:rFonts w:ascii="Times New Roman" w:hAnsi="Times New Roman" w:cs="Times New Roman"/>
        </w:rPr>
        <w:t>Comments or concerns that the VSCDA Board of Directors should be aware of:</w:t>
      </w:r>
    </w:p>
    <w:p w14:paraId="15C1E975" w14:textId="77777777" w:rsidR="002A2EFB" w:rsidRDefault="002A2EFB" w:rsidP="00ED76E1">
      <w:pPr>
        <w:pStyle w:val="NoSpacing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4B25E09B" w14:textId="77777777" w:rsidR="002A2EFB" w:rsidRDefault="002A2EFB" w:rsidP="00ED76E1">
      <w:pPr>
        <w:pStyle w:val="NoSpacing"/>
        <w:rPr>
          <w:rFonts w:ascii="Times New Roman" w:hAnsi="Times New Roman" w:cs="Times New Roman"/>
          <w:u w:val="single"/>
        </w:rPr>
      </w:pPr>
    </w:p>
    <w:p w14:paraId="07266F81" w14:textId="6C01CF8D" w:rsidR="002A2EFB" w:rsidRDefault="002A2EFB" w:rsidP="00ED76E1">
      <w:pPr>
        <w:pStyle w:val="NoSpacing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1C843748" w14:textId="17497DBB" w:rsidR="00CB6AF2" w:rsidRDefault="00CB6AF2" w:rsidP="00ED76E1">
      <w:pPr>
        <w:pStyle w:val="NoSpacing"/>
        <w:rPr>
          <w:rFonts w:ascii="Times New Roman" w:hAnsi="Times New Roman" w:cs="Times New Roman"/>
          <w:u w:val="single"/>
        </w:rPr>
      </w:pPr>
    </w:p>
    <w:p w14:paraId="796927BA" w14:textId="5A525F79" w:rsidR="00CB6AF2" w:rsidRDefault="00CB6AF2" w:rsidP="00ED76E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25258C49" w14:textId="2C839281" w:rsidR="00CB6AF2" w:rsidRDefault="00CB6AF2" w:rsidP="00ED76E1">
      <w:pPr>
        <w:pStyle w:val="NoSpacing"/>
        <w:rPr>
          <w:rFonts w:ascii="Times New Roman" w:hAnsi="Times New Roman" w:cs="Times New Roman"/>
        </w:rPr>
      </w:pPr>
    </w:p>
    <w:p w14:paraId="4E982B5D" w14:textId="77777777" w:rsidR="00CB6AF2" w:rsidRPr="00CB6AF2" w:rsidRDefault="00CB6AF2" w:rsidP="00ED76E1">
      <w:pPr>
        <w:pStyle w:val="NoSpacing"/>
        <w:rPr>
          <w:rFonts w:ascii="Times New Roman" w:hAnsi="Times New Roman" w:cs="Times New Roman"/>
        </w:rPr>
      </w:pPr>
    </w:p>
    <w:p w14:paraId="68906F7E" w14:textId="77777777" w:rsidR="002A2EFB" w:rsidRDefault="002A2EFB" w:rsidP="00ED76E1">
      <w:pPr>
        <w:pStyle w:val="NoSpacing"/>
        <w:rPr>
          <w:rFonts w:ascii="Times New Roman" w:hAnsi="Times New Roman" w:cs="Times New Roman"/>
          <w:u w:val="single"/>
        </w:rPr>
      </w:pPr>
    </w:p>
    <w:p w14:paraId="38227DDF" w14:textId="5AB041A7" w:rsidR="00704F95" w:rsidRPr="00704F95" w:rsidRDefault="00704F95" w:rsidP="00704F95">
      <w:pPr>
        <w:rPr>
          <w:rFonts w:ascii="Calibri" w:hAnsi="Calibri"/>
          <w:color w:val="auto"/>
          <w:sz w:val="20"/>
          <w:szCs w:val="20"/>
        </w:rPr>
      </w:pPr>
      <w:r w:rsidRPr="00704F95">
        <w:rPr>
          <w:sz w:val="20"/>
          <w:szCs w:val="20"/>
        </w:rPr>
        <w:t>I understand that I will notify the VSCDA of any change in my physical condition before my next required physical examination.  I also recognize the necessity to inform the VSCDA of any personal exposure to C</w:t>
      </w:r>
      <w:r>
        <w:rPr>
          <w:sz w:val="20"/>
          <w:szCs w:val="20"/>
        </w:rPr>
        <w:t>OVID-</w:t>
      </w:r>
      <w:r w:rsidRPr="00704F95">
        <w:rPr>
          <w:sz w:val="20"/>
          <w:szCs w:val="20"/>
        </w:rPr>
        <w:t>19 (Coronavirus),</w:t>
      </w:r>
      <w:r>
        <w:rPr>
          <w:sz w:val="20"/>
          <w:szCs w:val="20"/>
        </w:rPr>
        <w:t xml:space="preserve"> </w:t>
      </w:r>
      <w:r w:rsidRPr="00704F95">
        <w:rPr>
          <w:sz w:val="20"/>
          <w:szCs w:val="20"/>
        </w:rPr>
        <w:t>during the two (2) week period prior to my participation in any VSCDA event. Failure to do so may result in loss of driving privileges. I also give permission to any physician, hospital or institution to furnish any information to the VSCDA Board of Directors upon their request.</w:t>
      </w:r>
    </w:p>
    <w:p w14:paraId="2342D5D7" w14:textId="77777777" w:rsidR="002A2EFB" w:rsidRDefault="002A2EFB" w:rsidP="00ED76E1">
      <w:pPr>
        <w:pStyle w:val="NoSpacing"/>
        <w:rPr>
          <w:color w:val="FF0000"/>
          <w:sz w:val="18"/>
          <w:szCs w:val="18"/>
        </w:rPr>
      </w:pPr>
    </w:p>
    <w:p w14:paraId="56126ED3" w14:textId="77777777" w:rsidR="002A2EFB" w:rsidRDefault="002A2EFB" w:rsidP="00ED76E1">
      <w:pPr>
        <w:pStyle w:val="NoSpacing"/>
        <w:rPr>
          <w:sz w:val="18"/>
          <w:szCs w:val="18"/>
          <w:u w:val="single"/>
        </w:rPr>
      </w:pP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</w:p>
    <w:p w14:paraId="1C3266B4" w14:textId="06CDB020" w:rsidR="002A2EFB" w:rsidRDefault="002A2EFB" w:rsidP="00ED76E1">
      <w:pPr>
        <w:pStyle w:val="NoSpacing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pplicants Signature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Date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(Revised 20</w:t>
      </w:r>
      <w:r w:rsidR="00D54C9D">
        <w:rPr>
          <w:rFonts w:ascii="Times New Roman" w:hAnsi="Times New Roman" w:cs="Times New Roman"/>
          <w:sz w:val="20"/>
          <w:szCs w:val="20"/>
        </w:rPr>
        <w:t>20</w:t>
      </w:r>
      <w:r>
        <w:rPr>
          <w:rFonts w:ascii="Times New Roman" w:hAnsi="Times New Roman" w:cs="Times New Roman"/>
          <w:sz w:val="20"/>
          <w:szCs w:val="20"/>
        </w:rPr>
        <w:t>)</w:t>
      </w:r>
    </w:p>
    <w:sectPr w:rsidR="002A2E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7A24C4"/>
    <w:multiLevelType w:val="hybridMultilevel"/>
    <w:tmpl w:val="F8009A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B60258"/>
    <w:multiLevelType w:val="hybridMultilevel"/>
    <w:tmpl w:val="90D23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A017EE"/>
    <w:multiLevelType w:val="hybridMultilevel"/>
    <w:tmpl w:val="8C6C9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3MTG0sDQ3NzM2MbdQ0lEKTi0uzszPAykwrQUAD1QtXywAAAA="/>
  </w:docVars>
  <w:rsids>
    <w:rsidRoot w:val="00ED76E1"/>
    <w:rsid w:val="002A2EFB"/>
    <w:rsid w:val="004F0B99"/>
    <w:rsid w:val="00521EFE"/>
    <w:rsid w:val="00565C68"/>
    <w:rsid w:val="005B1EB6"/>
    <w:rsid w:val="00694780"/>
    <w:rsid w:val="00704F95"/>
    <w:rsid w:val="00A30B80"/>
    <w:rsid w:val="00AB5FFB"/>
    <w:rsid w:val="00B632E1"/>
    <w:rsid w:val="00C458BC"/>
    <w:rsid w:val="00C54C91"/>
    <w:rsid w:val="00CB6AF2"/>
    <w:rsid w:val="00D54C9D"/>
    <w:rsid w:val="00EB4AB0"/>
    <w:rsid w:val="00ED76E1"/>
    <w:rsid w:val="00FB7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8C9B5"/>
  <w15:docId w15:val="{21CDE449-3077-4991-AA5A-AD19C28C2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F95"/>
    <w:pPr>
      <w:spacing w:after="0" w:line="240" w:lineRule="auto"/>
    </w:pPr>
    <w:rPr>
      <w:rFonts w:ascii="Trebuchet MS" w:hAnsi="Trebuchet MS" w:cs="Calibri"/>
      <w:color w:val="6633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565C68"/>
    <w:pPr>
      <w:framePr w:w="7920" w:h="1980" w:hRule="exact" w:hSpace="180" w:wrap="auto" w:hAnchor="page" w:xAlign="center" w:yAlign="bottom"/>
      <w:ind w:left="2880"/>
    </w:pPr>
    <w:rPr>
      <w:rFonts w:ascii="Arial" w:eastAsiaTheme="majorEastAsia" w:hAnsi="Arial" w:cstheme="majorBidi"/>
      <w:color w:val="auto"/>
    </w:rPr>
  </w:style>
  <w:style w:type="paragraph" w:styleId="EnvelopeReturn">
    <w:name w:val="envelope return"/>
    <w:basedOn w:val="Normal"/>
    <w:uiPriority w:val="99"/>
    <w:semiHidden/>
    <w:unhideWhenUsed/>
    <w:rsid w:val="005B1EB6"/>
    <w:rPr>
      <w:rFonts w:ascii="Arial" w:eastAsiaTheme="majorEastAsia" w:hAnsi="Arial" w:cstheme="majorBidi"/>
      <w:sz w:val="20"/>
      <w:szCs w:val="20"/>
    </w:rPr>
  </w:style>
  <w:style w:type="paragraph" w:styleId="NoSpacing">
    <w:name w:val="No Spacing"/>
    <w:uiPriority w:val="1"/>
    <w:qFormat/>
    <w:rsid w:val="00ED76E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76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76E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54C9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37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scda@vscda.org" TargetMode="External"/><Relationship Id="rId5" Type="http://schemas.openxmlformats.org/officeDocument/2006/relationships/hyperlink" Target="mailto:vscda@vscda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8</TotalTime>
  <Pages>1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tacey Donato</cp:lastModifiedBy>
  <cp:revision>6</cp:revision>
  <cp:lastPrinted>2016-12-20T18:14:00Z</cp:lastPrinted>
  <dcterms:created xsi:type="dcterms:W3CDTF">2020-04-20T17:34:00Z</dcterms:created>
  <dcterms:modified xsi:type="dcterms:W3CDTF">2020-05-11T17:44:00Z</dcterms:modified>
</cp:coreProperties>
</file>